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394DB" w14:textId="77777777" w:rsidR="003A5EE1" w:rsidRDefault="4158B569" w:rsidP="000769AC">
      <w:pPr>
        <w:pStyle w:val="Header"/>
      </w:pPr>
      <w:r w:rsidRPr="00F20F34">
        <w:rPr>
          <w:highlight w:val="yellow"/>
        </w:rPr>
        <w:t>[Insert School Letterhead here]</w:t>
      </w:r>
    </w:p>
    <w:p w14:paraId="70327876" w14:textId="77777777" w:rsidR="00D146A7" w:rsidRDefault="4158B569" w:rsidP="00D146A7">
      <w:pPr>
        <w:jc w:val="right"/>
      </w:pPr>
      <w:r w:rsidRPr="00F20F34">
        <w:rPr>
          <w:highlight w:val="yellow"/>
        </w:rPr>
        <w:t>[DATE]</w:t>
      </w:r>
    </w:p>
    <w:p w14:paraId="5B443E14" w14:textId="77777777" w:rsidR="00D146A7" w:rsidRDefault="00D146A7" w:rsidP="00D146A7">
      <w:pPr>
        <w:jc w:val="right"/>
      </w:pPr>
    </w:p>
    <w:p w14:paraId="640E5ECE" w14:textId="2655C6D1" w:rsidR="00D146A7" w:rsidRPr="005F3B5E" w:rsidRDefault="007F0968" w:rsidP="00D146A7">
      <w:pPr>
        <w:rPr>
          <w:rFonts w:cstheme="minorHAnsi"/>
        </w:rPr>
      </w:pPr>
      <w:r>
        <w:rPr>
          <w:rFonts w:cs="Raavi" w:hint="cs"/>
          <w:cs/>
          <w:lang w:bidi="pa-IN"/>
        </w:rPr>
        <w:t>ਪਿਆਰੇ ਕਿੰਡਰਗਾਰਟਨ ਮਾਤਾ-ਪਿਤਾ/</w:t>
      </w:r>
      <w:r w:rsidR="00F62937">
        <w:rPr>
          <w:rFonts w:cs="Raavi" w:hint="cs"/>
          <w:cs/>
          <w:lang w:bidi="pa-IN"/>
        </w:rPr>
        <w:t>ਨਿਗਰਾਨ ਜੀ</w:t>
      </w:r>
      <w:r>
        <w:rPr>
          <w:rFonts w:cs="Raavi" w:hint="cs"/>
          <w:cs/>
          <w:lang w:bidi="pa-IN"/>
        </w:rPr>
        <w:t>:</w:t>
      </w:r>
    </w:p>
    <w:p w14:paraId="716CB879" w14:textId="0501B02F" w:rsidR="00CC30AE" w:rsidRDefault="007F0968" w:rsidP="02BE6C50">
      <w:r w:rsidRPr="00EC028C">
        <w:rPr>
          <w:rFonts w:cs="Raavi" w:hint="cs"/>
          <w:cs/>
          <w:lang w:bidi="pa-IN"/>
        </w:rPr>
        <w:t xml:space="preserve">ਸਾਡਾ ਸਕੂਲ </w:t>
      </w:r>
      <w:r w:rsidR="4158B569" w:rsidRPr="00EC028C">
        <w:t xml:space="preserve">University of British Columbia </w:t>
      </w:r>
      <w:r w:rsidRPr="00EC028C">
        <w:rPr>
          <w:rFonts w:cs="Raavi" w:hint="cs"/>
          <w:cs/>
          <w:lang w:bidi="pa-IN"/>
        </w:rPr>
        <w:t xml:space="preserve">ਦੀ ਖੋਜ ਸੰਸਥਾ </w:t>
      </w:r>
      <w:r w:rsidRPr="00EC028C">
        <w:t>Human Early Learning Partnership (HELP)</w:t>
      </w:r>
      <w:r w:rsidRPr="00EC028C">
        <w:rPr>
          <w:rFonts w:cs="Raavi" w:hint="cs"/>
          <w:cs/>
          <w:lang w:bidi="pa-IN"/>
        </w:rPr>
        <w:t xml:space="preserve"> ਦੇ ਨਾਲ ਮਿਲ ਕੇ</w:t>
      </w:r>
      <w:r w:rsidR="00F62937" w:rsidRPr="00EC028C">
        <w:rPr>
          <w:rFonts w:cs="Raavi" w:hint="cs"/>
          <w:cs/>
          <w:lang w:bidi="pa-IN"/>
        </w:rPr>
        <w:t xml:space="preserve"> ਸਵਾਲਨਾਮਾ</w:t>
      </w:r>
      <w:r w:rsidR="4158B569" w:rsidRPr="00EC028C">
        <w:t xml:space="preserve"> Childhood Experiences Questionnaire (CHEQ)</w:t>
      </w:r>
      <w:r w:rsidR="00520960" w:rsidRPr="00EC028C">
        <w:rPr>
          <w:rFonts w:cs="Raavi" w:hint="cs"/>
          <w:cs/>
          <w:lang w:bidi="pa-IN"/>
        </w:rPr>
        <w:t xml:space="preserve"> ਭਰਵਾ ਰਿਹਾ ਹੈ। </w:t>
      </w:r>
      <w:r w:rsidR="4158B569" w:rsidRPr="00EC028C">
        <w:t xml:space="preserve">CHEQ </w:t>
      </w:r>
      <w:r w:rsidR="00520960" w:rsidRPr="00EC028C">
        <w:rPr>
          <w:rFonts w:cs="Raavi" w:hint="cs"/>
          <w:cs/>
          <w:lang w:bidi="pa-IN"/>
        </w:rPr>
        <w:t xml:space="preserve">ਇੱਕ ਔਨਲਾਈਨ ਸਵਾਲਨਾਮਾ ਹੈ ਜਿਸ ਨੂੰ ਮਾਤਾ-ਪਿਤਾ ਅਤੇ </w:t>
      </w:r>
      <w:r w:rsidR="00F62937" w:rsidRPr="00EC028C">
        <w:rPr>
          <w:rFonts w:cs="Raavi" w:hint="cs"/>
          <w:cs/>
          <w:lang w:bidi="pa-IN"/>
        </w:rPr>
        <w:t>ਨਿਗਰਾਨ</w:t>
      </w:r>
      <w:r w:rsidR="00520960" w:rsidRPr="00EC028C">
        <w:rPr>
          <w:rFonts w:cs="Raavi" w:hint="cs"/>
          <w:cs/>
          <w:lang w:bidi="pa-IN"/>
        </w:rPr>
        <w:t xml:space="preserve"> ਉਸ ਸਮੇਂ ਭਰਦੇ ਹਨ ਜਦ ਉਹਨਾਂ ਦਾ ਬੱਚਾ ਕਿੰਡਰਗਾਰਟਨ ਵਿੱਚ ਦਾਖਲ ਹੁੰਦਾ ਹੈ। ਇਹ ਸਵਾਲਨਾਮਾ ਤੁਹਾਡੇ ਬੱਚੇ ਦੀ ਸਿਹਤ ਅਤੇ</w:t>
      </w:r>
      <w:r w:rsidR="00F657BA" w:rsidRPr="00EC028C">
        <w:rPr>
          <w:rFonts w:cs="Raavi" w:hint="cs"/>
          <w:cs/>
          <w:lang w:bidi="pa-IN"/>
        </w:rPr>
        <w:t xml:space="preserve"> ਤੰਦਰੁਸਤੀ, ਸਿੱਖਿਆ ਅਤੇ ਸਮਾਜਕ ਪਰਿਣਾਮਾਂ ਦੇ ਨਾਲ ਬਹੁਤ ਨਜ਼ਦੀਕੀ ਨਾਲ ਜੁੜਿਆ ਹੁੰਦਾ ਹੈ ਅਤੇ ਤੁਹਾਡੇ ਬੱਚੇ ਦੇ</w:t>
      </w:r>
      <w:r w:rsidR="00520960" w:rsidRPr="00EC028C">
        <w:rPr>
          <w:rFonts w:cs="Raavi" w:hint="cs"/>
          <w:cs/>
          <w:lang w:bidi="pa-IN"/>
        </w:rPr>
        <w:t xml:space="preserve"> ਪਿਛਲੇ ਕੁਝ ਸਾਲਾਂ ਦੇ ਤਜਰਬੇ ਦੇ ਉੱਪਰ ਕੇਂਦਰਿਤ ਹੁੰਦਾ ਹੈ</w:t>
      </w:r>
      <w:r w:rsidR="00F657BA" w:rsidRPr="00EC028C">
        <w:rPr>
          <w:rFonts w:cs="Raavi" w:hint="cs"/>
          <w:cs/>
          <w:lang w:bidi="pa-IN"/>
        </w:rPr>
        <w:t xml:space="preserve">। </w:t>
      </w:r>
      <w:r w:rsidR="12DF04AA" w:rsidRPr="00EC028C">
        <w:t xml:space="preserve">CHEQ </w:t>
      </w:r>
      <w:r w:rsidR="00083D3D" w:rsidRPr="00EC028C">
        <w:rPr>
          <w:rFonts w:cs="Raavi" w:hint="cs"/>
          <w:cs/>
          <w:lang w:bidi="pa-IN"/>
        </w:rPr>
        <w:t>ਦੇ ਵਿੱਚ ਕੋਵਿਡ-19 ਨਾਲ ਜੁੜੇ ਸਵਾਲ ਵੀ ਹਨ ਜਿੰਨਾਂ ਰਾਹੀਂ ਸਾਨੂੰ ਬੱਚਿਆਂ ਅਤੇ ਪਰਿਵਾਰਾਂ ਉੱਪਰ ਪੈਣ ਵਾਲੇ</w:t>
      </w:r>
      <w:r w:rsidR="00E12215" w:rsidRPr="00EC028C">
        <w:rPr>
          <w:rFonts w:cs="Raavi" w:hint="cs"/>
          <w:cs/>
          <w:lang w:bidi="pa-IN"/>
        </w:rPr>
        <w:t xml:space="preserve"> ਮਹਾਂਮਾਰੀ ਦੇ</w:t>
      </w:r>
      <w:r w:rsidR="00083D3D" w:rsidRPr="00EC028C">
        <w:rPr>
          <w:rFonts w:cs="Raavi" w:hint="cs"/>
          <w:cs/>
          <w:lang w:bidi="pa-IN"/>
        </w:rPr>
        <w:t xml:space="preserve"> ਅਸਰ ਨੂੰ ਸਮਝਣ ਵਿੱਚ ਮਦਦ ਮਿਲਦੀ ਹੈ।</w:t>
      </w:r>
      <w:r w:rsidR="00083D3D">
        <w:rPr>
          <w:rFonts w:cs="Raavi" w:hint="cs"/>
          <w:cs/>
          <w:lang w:bidi="pa-IN"/>
        </w:rPr>
        <w:t xml:space="preserve"> </w:t>
      </w:r>
    </w:p>
    <w:p w14:paraId="1657E100" w14:textId="72EDF43D" w:rsidR="00D146A7" w:rsidRPr="005F3B5E" w:rsidRDefault="4158B569" w:rsidP="02BE6C50">
      <w:pPr>
        <w:rPr>
          <w:b/>
          <w:bCs/>
        </w:rPr>
      </w:pPr>
      <w:r w:rsidRPr="007630D1">
        <w:rPr>
          <w:b/>
          <w:bCs/>
          <w:highlight w:val="yellow"/>
        </w:rPr>
        <w:t>As a parent/caregiver of a Kindergarten student at [insert school name], you are invited to fill out the CHEQ</w:t>
      </w:r>
      <w:r w:rsidR="00481B07" w:rsidRPr="007630D1">
        <w:rPr>
          <w:b/>
          <w:bCs/>
          <w:highlight w:val="yellow"/>
        </w:rPr>
        <w:t xml:space="preserve"> </w:t>
      </w:r>
      <w:r w:rsidR="006016AF" w:rsidRPr="007630D1">
        <w:rPr>
          <w:b/>
          <w:bCs/>
          <w:highlight w:val="yellow"/>
        </w:rPr>
        <w:t>[insert time/event]</w:t>
      </w:r>
      <w:r w:rsidRPr="007630D1">
        <w:rPr>
          <w:b/>
          <w:bCs/>
          <w:highlight w:val="yellow"/>
        </w:rPr>
        <w:t>.</w:t>
      </w:r>
    </w:p>
    <w:p w14:paraId="445F8083" w14:textId="57C385F7" w:rsidR="00D146A7" w:rsidRPr="00EC028C" w:rsidRDefault="00D146A7" w:rsidP="00D146A7">
      <w:pPr>
        <w:rPr>
          <w:rFonts w:cstheme="minorHAnsi"/>
        </w:rPr>
      </w:pPr>
      <w:r w:rsidRPr="00EC028C">
        <w:rPr>
          <w:rFonts w:cstheme="minorHAnsi"/>
        </w:rPr>
        <w:t xml:space="preserve">CHEQ </w:t>
      </w:r>
      <w:r w:rsidR="00E12215" w:rsidRPr="00EC028C">
        <w:rPr>
          <w:rFonts w:cs="Raavi" w:hint="cs"/>
          <w:cs/>
          <w:lang w:bidi="pa-IN"/>
        </w:rPr>
        <w:t xml:space="preserve">ਤੋਂ ਮਿਲਣ ਵਾਲੀ ਜਾਣਕਾਰੀ ਨੂੰ ਸਾਡੇ ਸਕੂਲ ਡਿਸਟ੍ਰਿਕਟ ਅਤੇ ਮੁੱਢਲੇ ਸਾਲਾਂ ਨਾਲ ਜੁੜੇ ਸਮੁਦਾਅ ਨਾਲ ਸਾਂਝਾ ਕੀਤਾ ਜਾਂਦਾ ਹੈ ਤਾਂ ਜੋ ਸਾਡੇ ਪ੍ਰੋਗਰਾਮਾਂ ਅਤੇ ਪਰਿਵਾਰਾਂ ਲਈ ਸੇਵਾਵਾਂ ਨੂੰ ਹੋਰ ਬਿਹਤਰ ਬਣਾਇਆ ਜਾ ਸਕੇ। </w:t>
      </w:r>
      <w:r w:rsidR="00DB6186" w:rsidRPr="00EC028C">
        <w:rPr>
          <w:rFonts w:cs="Raavi" w:hint="cs"/>
          <w:cs/>
          <w:lang w:bidi="pa-IN"/>
        </w:rPr>
        <w:t xml:space="preserve">ਸਾਡੇ ਸਕੂਲ ਅਤੇ ਕਿੰਡਰਗਾਰਟਨ ਦੇ ਟੀਚਰ ਵੀ ਬੱਚਿਆਂ ਦੇ ਕਿੰਡਰਗਾਰਟਨ ਸ਼ੁਰੂ ਕਰਨ ਤੋਂ ਪਹਿਲਾਂ ਦੇ ਵੰਨ-ਸੁਵੰਨੇ ਤਜਰਬਿਆਂ </w:t>
      </w:r>
      <w:r w:rsidR="0004310B" w:rsidRPr="00EC028C">
        <w:rPr>
          <w:rFonts w:cs="Raavi" w:hint="cs"/>
          <w:cs/>
          <w:lang w:bidi="pa-IN"/>
        </w:rPr>
        <w:t xml:space="preserve">ਸਬੰਧੀ ਜਾਣਕਾਰੀ ਦੀ ਵਰਤੋਂ </w:t>
      </w:r>
      <w:r w:rsidR="00F62937" w:rsidRPr="00EC028C">
        <w:rPr>
          <w:rFonts w:cs="Raavi" w:hint="cs"/>
          <w:cs/>
          <w:lang w:bidi="pa-IN"/>
        </w:rPr>
        <w:t>ਬੱਚਿਆਂ</w:t>
      </w:r>
      <w:r w:rsidR="0004310B" w:rsidRPr="00EC028C">
        <w:rPr>
          <w:rFonts w:cs="Raavi" w:hint="cs"/>
          <w:cs/>
          <w:lang w:bidi="pa-IN"/>
        </w:rPr>
        <w:t xml:space="preserve"> ਨੂੰ</w:t>
      </w:r>
      <w:r w:rsidR="00DB6186" w:rsidRPr="00EC028C">
        <w:rPr>
          <w:rFonts w:cs="Raavi" w:hint="cs"/>
          <w:cs/>
          <w:lang w:bidi="pa-IN"/>
        </w:rPr>
        <w:t xml:space="preserve"> ਹੋਰ ਜ਼ਿਆਦਾ ਚੰਗੀ ਸਮਝਣ ਲਈ ਅਤੇ </w:t>
      </w:r>
      <w:r w:rsidR="00F62937" w:rsidRPr="00EC028C">
        <w:rPr>
          <w:rFonts w:cs="Raavi" w:hint="cs"/>
          <w:cs/>
          <w:lang w:bidi="pa-IN"/>
        </w:rPr>
        <w:t>ਉਹਨਾਂ</w:t>
      </w:r>
      <w:r w:rsidR="00DB6186" w:rsidRPr="00EC028C">
        <w:rPr>
          <w:rFonts w:cs="Raavi" w:hint="cs"/>
          <w:cs/>
          <w:lang w:bidi="pa-IN"/>
        </w:rPr>
        <w:t xml:space="preserve"> ਦੀ ਬਿਹਤਰ ਮਦਦ ਕਰਨ ਲਈ ਕਰ ਸਕਦੇ ਹਨ। </w:t>
      </w:r>
    </w:p>
    <w:p w14:paraId="1ED1EE52" w14:textId="124DA37E" w:rsidR="00D146A7" w:rsidRPr="005F3B5E" w:rsidRDefault="0004310B" w:rsidP="00D146A7">
      <w:pPr>
        <w:rPr>
          <w:rFonts w:cstheme="minorHAnsi"/>
          <w:b/>
        </w:rPr>
      </w:pPr>
      <w:r w:rsidRPr="00EC028C">
        <w:rPr>
          <w:rFonts w:cs="Raavi" w:hint="cs"/>
          <w:bCs/>
          <w:cs/>
          <w:lang w:bidi="pa-IN"/>
        </w:rPr>
        <w:t xml:space="preserve">ਇਹ ਸਵਾਲਨਾਮਾ ਤੁਹਾਡੇ ਬੱਚੇ ਦੇ ਹੁਨਰਾਂ ਜਾਂ ਯੋਗਤਾਵਾਂ ਦਾ ਜਾਂ ਮਾਤਾ-ਪਿਤਾ ਦੇ ਤੌਰ </w:t>
      </w:r>
      <w:r w:rsidR="00914158" w:rsidRPr="00EC028C">
        <w:rPr>
          <w:rFonts w:cs="Raavi" w:hint="cs"/>
          <w:bCs/>
          <w:cs/>
          <w:lang w:bidi="pa-IN"/>
        </w:rPr>
        <w:t>‘</w:t>
      </w:r>
      <w:r w:rsidRPr="00EC028C">
        <w:rPr>
          <w:rFonts w:cs="Raavi" w:hint="cs"/>
          <w:bCs/>
          <w:cs/>
          <w:lang w:bidi="pa-IN"/>
        </w:rPr>
        <w:t xml:space="preserve">ਤੇ </w:t>
      </w:r>
      <w:r w:rsidR="00914158" w:rsidRPr="00EC028C">
        <w:rPr>
          <w:rFonts w:cs="Raavi" w:hint="cs"/>
          <w:bCs/>
          <w:cs/>
          <w:lang w:bidi="pa-IN"/>
        </w:rPr>
        <w:t xml:space="preserve">ਤੁਹਾਡੇ ਕੰਮ ਦਾ ਮੁਲਾਂਕਣ ਨਹੀਂ ਕਰਦਾ ਹੈ। </w:t>
      </w:r>
      <w:r w:rsidR="00D146A7" w:rsidRPr="00EC028C">
        <w:rPr>
          <w:rFonts w:cstheme="minorHAnsi"/>
          <w:b/>
        </w:rPr>
        <w:t xml:space="preserve">CHEQ </w:t>
      </w:r>
      <w:r w:rsidR="00914158" w:rsidRPr="00EC028C">
        <w:rPr>
          <w:rFonts w:cs="Raavi" w:hint="cs"/>
          <w:b/>
          <w:cs/>
          <w:lang w:bidi="pa-IN"/>
        </w:rPr>
        <w:t>ਇੱਕ ਸਰਲ</w:t>
      </w:r>
      <w:r w:rsidR="00914158">
        <w:rPr>
          <w:rFonts w:cs="Raavi" w:hint="cs"/>
          <w:b/>
          <w:cs/>
          <w:lang w:bidi="pa-IN"/>
        </w:rPr>
        <w:t xml:space="preserve"> ਸਵਾਲਨਾਮਾ ਹੈ</w:t>
      </w:r>
      <w:r w:rsidR="0033564C">
        <w:rPr>
          <w:rFonts w:cs="Raavi" w:hint="cs"/>
          <w:b/>
          <w:cs/>
          <w:lang w:bidi="pa-IN"/>
        </w:rPr>
        <w:t>,</w:t>
      </w:r>
      <w:r w:rsidR="00914158">
        <w:rPr>
          <w:rFonts w:cs="Raavi" w:hint="cs"/>
          <w:b/>
          <w:cs/>
          <w:lang w:bidi="pa-IN"/>
        </w:rPr>
        <w:t xml:space="preserve"> ਇਸ ਨੂੰ ਭਰਨਾ ਆਸਾਨ ਹੈ ਅਤੇ ਇਸ ਨੂੰ ਭਰਨ ਵਿੱਚ ਤਕਰੀਬਨ 15 ਮਿੰਟ ਦਾ ਸਮਾਂ ਲਗਦਾ ਹੈ।</w:t>
      </w:r>
      <w:r w:rsidR="00D146A7" w:rsidRPr="005F3B5E">
        <w:rPr>
          <w:rFonts w:cstheme="minorHAnsi"/>
          <w:b/>
        </w:rPr>
        <w:t xml:space="preserve"> </w:t>
      </w:r>
      <w:proofErr w:type="spellStart"/>
      <w:r w:rsidR="00D13475" w:rsidRPr="00D13475">
        <w:rPr>
          <w:rFonts w:ascii="Raavi" w:hAnsi="Raavi" w:cs="Raavi"/>
          <w:b/>
        </w:rPr>
        <w:t>ਤੁਹਾਡੀ</w:t>
      </w:r>
      <w:proofErr w:type="spellEnd"/>
      <w:r w:rsidR="00D13475" w:rsidRPr="00D13475">
        <w:rPr>
          <w:rFonts w:cstheme="minorHAnsi"/>
          <w:b/>
        </w:rPr>
        <w:t xml:space="preserve"> </w:t>
      </w:r>
      <w:proofErr w:type="spellStart"/>
      <w:r w:rsidR="00D13475" w:rsidRPr="00D13475">
        <w:rPr>
          <w:rFonts w:ascii="Raavi" w:hAnsi="Raavi" w:cs="Raavi"/>
          <w:b/>
        </w:rPr>
        <w:t>ਭਾਗੀਦਾਰੀ</w:t>
      </w:r>
      <w:proofErr w:type="spellEnd"/>
      <w:r w:rsidR="00D13475" w:rsidRPr="00D13475">
        <w:rPr>
          <w:rFonts w:cstheme="minorHAnsi"/>
          <w:b/>
        </w:rPr>
        <w:t xml:space="preserve"> </w:t>
      </w:r>
      <w:proofErr w:type="spellStart"/>
      <w:r w:rsidR="00D13475" w:rsidRPr="00D13475">
        <w:rPr>
          <w:rFonts w:ascii="Raavi" w:hAnsi="Raavi" w:cs="Raavi"/>
          <w:b/>
        </w:rPr>
        <w:t>ਸਵੈਇੱਛਤ</w:t>
      </w:r>
      <w:proofErr w:type="spellEnd"/>
      <w:r w:rsidR="00D13475" w:rsidRPr="00D13475">
        <w:rPr>
          <w:rFonts w:cstheme="minorHAnsi"/>
          <w:b/>
        </w:rPr>
        <w:t xml:space="preserve"> </w:t>
      </w:r>
      <w:proofErr w:type="spellStart"/>
      <w:r w:rsidR="00D13475" w:rsidRPr="00D13475">
        <w:rPr>
          <w:rFonts w:ascii="Raavi" w:hAnsi="Raavi" w:cs="Raavi"/>
          <w:b/>
        </w:rPr>
        <w:t>ਹੈ</w:t>
      </w:r>
      <w:proofErr w:type="spellEnd"/>
      <w:r w:rsidR="00D13475" w:rsidRPr="00D13475">
        <w:rPr>
          <w:rFonts w:ascii="Mangal" w:hAnsi="Mangal" w:cs="Mangal"/>
          <w:b/>
        </w:rPr>
        <w:t>।</w:t>
      </w:r>
    </w:p>
    <w:p w14:paraId="76B07343" w14:textId="77777777" w:rsidR="005F3B5E" w:rsidRDefault="4158B569" w:rsidP="02BE6C50">
      <w:r w:rsidRPr="00A310CD">
        <w:rPr>
          <w:highlight w:val="yellow"/>
        </w:rPr>
        <w:t>[</w:t>
      </w:r>
      <w:r w:rsidRPr="00A310CD">
        <w:rPr>
          <w:i/>
          <w:iCs/>
          <w:highlight w:val="yellow"/>
        </w:rPr>
        <w:t>for districts hosting a CHEQ Meeting ONLY:</w:t>
      </w:r>
      <w:r w:rsidRPr="00A310CD">
        <w:rPr>
          <w:highlight w:val="yellow"/>
        </w:rPr>
        <w:t xml:space="preserve"> </w:t>
      </w:r>
      <w:r w:rsidR="58882BFD" w:rsidRPr="00A310CD">
        <w:rPr>
          <w:highlight w:val="yellow"/>
        </w:rPr>
        <w:t xml:space="preserve">You are </w:t>
      </w:r>
      <w:r w:rsidRPr="00A310CD">
        <w:rPr>
          <w:highlight w:val="yellow"/>
        </w:rPr>
        <w:t xml:space="preserve">invited to a CHEQ Meeting on </w:t>
      </w:r>
      <w:r w:rsidRPr="00A310CD">
        <w:rPr>
          <w:b/>
          <w:bCs/>
          <w:highlight w:val="yellow"/>
        </w:rPr>
        <w:t>[DATE]</w:t>
      </w:r>
      <w:r w:rsidRPr="00A310CD">
        <w:rPr>
          <w:highlight w:val="yellow"/>
        </w:rPr>
        <w:t xml:space="preserve"> where you will be able to complete the CHEQ while your child is in Gradual Entry.</w:t>
      </w:r>
      <w:r w:rsidR="58882BFD" w:rsidRPr="00A310CD">
        <w:rPr>
          <w:highlight w:val="yellow"/>
        </w:rPr>
        <w:t xml:space="preserve"> [Insert any other relevant details about the session</w:t>
      </w:r>
      <w:r w:rsidRPr="00A310CD">
        <w:rPr>
          <w:highlight w:val="yellow"/>
        </w:rPr>
        <w:t>]</w:t>
      </w:r>
      <w:r w:rsidR="58882BFD" w:rsidRPr="00A310CD">
        <w:rPr>
          <w:highlight w:val="yellow"/>
        </w:rPr>
        <w:t>.</w:t>
      </w:r>
    </w:p>
    <w:p w14:paraId="6A42C95F" w14:textId="6582659A" w:rsidR="005F3B5E" w:rsidRPr="00651C38" w:rsidRDefault="00AC21B0" w:rsidP="005F3B5E">
      <w:pPr>
        <w:rPr>
          <w:rFonts w:cs="Raavi"/>
          <w:lang w:bidi="pa-IN"/>
        </w:rPr>
      </w:pPr>
      <w:r w:rsidRPr="00EC028C">
        <w:rPr>
          <w:rFonts w:cs="Raavi"/>
          <w:cs/>
          <w:lang w:bidi="pa-IN"/>
        </w:rPr>
        <w:t xml:space="preserve">ਤੁਹਾਨੂੰ ਪ੍ਰਮਾਣ ਪੱਤਰਾਂ ਦੇ ਨਾਲ ਇੱਕ ਲੌਗਇਨ ਸ਼ੀਟ ਦਿੱਤੀ ਜਾਵੇਗੀ ਤਾਂ ਜੋ ਤੁਸੀਂ </w:t>
      </w:r>
      <w:r w:rsidRPr="00EC028C">
        <w:rPr>
          <w:rFonts w:cstheme="minorHAnsi"/>
        </w:rPr>
        <w:t>CHEQ e-System</w:t>
      </w:r>
      <w:r w:rsidRPr="00EC028C">
        <w:rPr>
          <w:rFonts w:cs="Raavi"/>
          <w:cs/>
          <w:lang w:bidi="pa-IN"/>
        </w:rPr>
        <w:t xml:space="preserve"> ਤੱਕ ਪਹੁੰਚ ਸਕੋ।</w:t>
      </w:r>
      <w:r w:rsidRPr="00EC028C">
        <w:rPr>
          <w:rFonts w:cs="Raavi" w:hint="cs"/>
          <w:cs/>
          <w:lang w:bidi="pa-IN"/>
        </w:rPr>
        <w:t xml:space="preserve"> </w:t>
      </w:r>
      <w:r w:rsidRPr="00EC028C">
        <w:rPr>
          <w:rFonts w:cs="Raavi"/>
          <w:cs/>
          <w:lang w:bidi="pa-IN"/>
        </w:rPr>
        <w:t>ਜਦੋਂ ਤੁਸੀਂ ਲੌਗਇਨ ਕਰ</w:t>
      </w:r>
      <w:r w:rsidRPr="00EC028C">
        <w:rPr>
          <w:rFonts w:cs="Raavi" w:hint="cs"/>
          <w:cs/>
          <w:lang w:bidi="pa-IN"/>
        </w:rPr>
        <w:t>ੋਗੇ</w:t>
      </w:r>
      <w:r w:rsidRPr="00EC028C">
        <w:rPr>
          <w:rFonts w:cs="Raavi"/>
        </w:rPr>
        <w:t xml:space="preserve">, </w:t>
      </w:r>
      <w:r w:rsidRPr="00EC028C">
        <w:rPr>
          <w:rFonts w:cs="Raavi"/>
          <w:cs/>
          <w:lang w:bidi="pa-IN"/>
        </w:rPr>
        <w:t>ਤਾਂ ਤੁਹਾਨੂੰ ਇੱਕ ਸਹਿਮਤੀ ਫਾਰਮ ਪੇਸ਼ ਕੀਤਾ ਜਾਵੇਗਾ ਜੋ ਅੰਗਰੇਜ਼ੀ</w:t>
      </w:r>
      <w:r w:rsidRPr="00EC028C">
        <w:rPr>
          <w:rFonts w:cs="Raavi"/>
        </w:rPr>
        <w:t xml:space="preserve">, </w:t>
      </w:r>
      <w:r w:rsidRPr="00EC028C">
        <w:rPr>
          <w:rFonts w:cs="Raavi"/>
          <w:cs/>
          <w:lang w:bidi="pa-IN"/>
        </w:rPr>
        <w:t>ਅਰਬੀ</w:t>
      </w:r>
      <w:r w:rsidRPr="00EC028C">
        <w:rPr>
          <w:rFonts w:cs="Raavi"/>
        </w:rPr>
        <w:t xml:space="preserve">, </w:t>
      </w:r>
      <w:r w:rsidRPr="00EC028C">
        <w:rPr>
          <w:rFonts w:cs="Raavi"/>
          <w:cs/>
          <w:lang w:bidi="pa-IN"/>
        </w:rPr>
        <w:t>ਸਰ</w:t>
      </w:r>
      <w:r w:rsidRPr="00EC028C">
        <w:rPr>
          <w:rFonts w:cs="Raavi" w:hint="cs"/>
          <w:cs/>
          <w:lang w:bidi="pa-IN"/>
        </w:rPr>
        <w:t>ਲ</w:t>
      </w:r>
      <w:r w:rsidRPr="00EC028C">
        <w:rPr>
          <w:rFonts w:cs="Raavi"/>
          <w:cs/>
          <w:lang w:bidi="pa-IN"/>
        </w:rPr>
        <w:t xml:space="preserve"> ਚੀਨੀ</w:t>
      </w:r>
      <w:r w:rsidRPr="00EC028C">
        <w:rPr>
          <w:rFonts w:cs="Raavi"/>
        </w:rPr>
        <w:t xml:space="preserve">, </w:t>
      </w:r>
      <w:r w:rsidRPr="00EC028C">
        <w:rPr>
          <w:rFonts w:cs="Raavi"/>
          <w:cs/>
          <w:lang w:bidi="pa-IN"/>
        </w:rPr>
        <w:t>ਪਰੰਪਰਾਗਤ ਚੀਨੀ</w:t>
      </w:r>
      <w:r w:rsidRPr="00EC028C">
        <w:rPr>
          <w:rFonts w:cs="Raavi"/>
        </w:rPr>
        <w:t xml:space="preserve">, </w:t>
      </w:r>
      <w:r w:rsidRPr="00EC028C">
        <w:rPr>
          <w:rFonts w:cs="Raavi"/>
          <w:cs/>
          <w:lang w:bidi="pa-IN"/>
        </w:rPr>
        <w:t>ਫਾਰਸੀ</w:t>
      </w:r>
      <w:r w:rsidRPr="00EC028C">
        <w:rPr>
          <w:rFonts w:cs="Raavi"/>
        </w:rPr>
        <w:t xml:space="preserve">, </w:t>
      </w:r>
      <w:r w:rsidRPr="00EC028C">
        <w:rPr>
          <w:rFonts w:cs="Raavi"/>
          <w:cs/>
          <w:lang w:bidi="pa-IN"/>
        </w:rPr>
        <w:t>ਫ੍ਰੈਂਚ</w:t>
      </w:r>
      <w:r w:rsidRPr="00EC028C">
        <w:rPr>
          <w:rFonts w:cs="Raavi"/>
        </w:rPr>
        <w:t xml:space="preserve">, </w:t>
      </w:r>
      <w:r w:rsidRPr="00EC028C">
        <w:rPr>
          <w:rFonts w:cs="Raavi"/>
          <w:cs/>
          <w:lang w:bidi="pa-IN"/>
        </w:rPr>
        <w:t>ਜਾਪਾਨੀ</w:t>
      </w:r>
      <w:r w:rsidRPr="00EC028C">
        <w:rPr>
          <w:rFonts w:cs="Raavi"/>
        </w:rPr>
        <w:t xml:space="preserve">, </w:t>
      </w:r>
      <w:r w:rsidRPr="00EC028C">
        <w:rPr>
          <w:rFonts w:cs="Raavi"/>
          <w:cs/>
          <w:lang w:bidi="pa-IN"/>
        </w:rPr>
        <w:t>ਕੋਰੀਅਨ</w:t>
      </w:r>
      <w:r w:rsidRPr="00EC028C">
        <w:rPr>
          <w:rFonts w:cs="Raavi"/>
        </w:rPr>
        <w:t xml:space="preserve">, </w:t>
      </w:r>
      <w:r w:rsidRPr="00EC028C">
        <w:rPr>
          <w:rFonts w:cs="Raavi"/>
          <w:cs/>
          <w:lang w:bidi="pa-IN"/>
        </w:rPr>
        <w:t>ਸਪੈਨਿਸ਼</w:t>
      </w:r>
      <w:r w:rsidRPr="00EC028C">
        <w:rPr>
          <w:rFonts w:cs="Raavi"/>
        </w:rPr>
        <w:t xml:space="preserve">, </w:t>
      </w:r>
      <w:r w:rsidRPr="00EC028C">
        <w:rPr>
          <w:rFonts w:cs="Raavi"/>
          <w:cs/>
          <w:lang w:bidi="pa-IN"/>
        </w:rPr>
        <w:t>ਟੈਗਾਲੋਗ (ਟੈਗਲਿਸ਼)</w:t>
      </w:r>
      <w:r w:rsidRPr="00EC028C">
        <w:rPr>
          <w:rFonts w:cs="Raavi"/>
        </w:rPr>
        <w:t xml:space="preserve">, </w:t>
      </w:r>
      <w:r w:rsidRPr="00EC028C">
        <w:rPr>
          <w:rFonts w:cs="Raavi"/>
          <w:cs/>
          <w:lang w:bidi="pa-IN"/>
        </w:rPr>
        <w:t>ਪੰਜਾਬੀ ਅਤੇ ਵੀਅਤਨਾਮੀ ਵਿੱਚ ਉਪਲਬਧ ਹੈ।</w:t>
      </w:r>
      <w:r w:rsidRPr="00EC028C">
        <w:rPr>
          <w:rFonts w:cs="Raavi" w:hint="cs"/>
          <w:cs/>
          <w:lang w:bidi="pa-IN"/>
        </w:rPr>
        <w:t xml:space="preserve"> </w:t>
      </w:r>
      <w:r w:rsidRPr="00EC028C">
        <w:rPr>
          <w:rFonts w:cs="Raavi"/>
          <w:cs/>
          <w:lang w:bidi="pa-IN"/>
        </w:rPr>
        <w:t xml:space="preserve">ਤੁਸੀਂ ਹਿੱਸਾ ਲੈਣਾ ਚਾਹੁੰਦੇ ਹੋ </w:t>
      </w:r>
      <w:r w:rsidRPr="00EC028C">
        <w:rPr>
          <w:rFonts w:cs="Raavi" w:hint="cs"/>
          <w:cs/>
          <w:lang w:bidi="pa-IN"/>
        </w:rPr>
        <w:t xml:space="preserve">ਜਾਂ ਨਹੀਂ, </w:t>
      </w:r>
      <w:r w:rsidRPr="00EC028C">
        <w:rPr>
          <w:rFonts w:cs="Raavi"/>
          <w:cs/>
          <w:lang w:bidi="pa-IN"/>
        </w:rPr>
        <w:t xml:space="preserve">ਇਹ ਤੁਹਾਡੇ </w:t>
      </w:r>
      <w:r w:rsidRPr="00EC028C">
        <w:rPr>
          <w:rFonts w:cs="Raavi"/>
        </w:rPr>
        <w:t>'</w:t>
      </w:r>
      <w:r w:rsidRPr="00EC028C">
        <w:rPr>
          <w:rFonts w:cs="Raavi"/>
          <w:cs/>
          <w:lang w:bidi="pa-IN"/>
        </w:rPr>
        <w:t xml:space="preserve">ਤੇ ਨਿਰਭਰ ਕਰਦਾ ਹੈ ਅਤੇ ਤੁਹਾਡੇ ਕੋਲ </w:t>
      </w:r>
      <w:r w:rsidRPr="00EC028C">
        <w:rPr>
          <w:rFonts w:cs="Raavi" w:hint="cs"/>
          <w:cs/>
          <w:lang w:bidi="pa-IN"/>
        </w:rPr>
        <w:t>ਛੱਡ ਕੇ ਜਾਣ</w:t>
      </w:r>
      <w:r w:rsidRPr="00EC028C">
        <w:rPr>
          <w:rFonts w:cs="Raavi"/>
          <w:cs/>
          <w:lang w:bidi="pa-IN"/>
        </w:rPr>
        <w:t xml:space="preserve"> ਦਾ ਵਿਕਲਪ ਹੋਵੇਗਾ।</w:t>
      </w:r>
      <w:r w:rsidRPr="00EC028C">
        <w:rPr>
          <w:rFonts w:cs="Raavi" w:hint="cs"/>
          <w:cs/>
          <w:lang w:bidi="pa-IN"/>
        </w:rPr>
        <w:t xml:space="preserve"> </w:t>
      </w:r>
      <w:r w:rsidR="005F3B5E" w:rsidRPr="00EC028C">
        <w:rPr>
          <w:rFonts w:cstheme="minorHAnsi"/>
        </w:rPr>
        <w:t xml:space="preserve"> </w:t>
      </w:r>
      <w:r w:rsidR="00651C38" w:rsidRPr="00EC028C">
        <w:rPr>
          <w:rFonts w:cs="Raavi" w:hint="cs"/>
          <w:b/>
          <w:bCs/>
          <w:cs/>
          <w:lang w:bidi="pa-IN"/>
        </w:rPr>
        <w:t>ਕਿਰਪਾ ਕਰਕੇ ਨੋਟ ਕਰੋ ਕਿ</w:t>
      </w:r>
      <w:r w:rsidR="005F3B5E" w:rsidRPr="00EC028C">
        <w:rPr>
          <w:rFonts w:cstheme="minorHAnsi"/>
          <w:b/>
        </w:rPr>
        <w:t xml:space="preserve"> CHEQ </w:t>
      </w:r>
      <w:r w:rsidR="00651C38" w:rsidRPr="00EC028C">
        <w:rPr>
          <w:rFonts w:cs="Raavi" w:hint="cs"/>
          <w:bCs/>
          <w:cs/>
          <w:lang w:bidi="pa-IN"/>
        </w:rPr>
        <w:t xml:space="preserve">ਅੰਗਰੇਜ਼ੀ, ਪੰਜਾਬੀ ਅਤੇ ਸਰਲ ਚੀਨੀ ਵਿੱਚ ਉਪਲਬਧ ਹੈ। </w:t>
      </w:r>
      <w:r w:rsidR="00651C38" w:rsidRPr="00EC028C">
        <w:rPr>
          <w:rFonts w:cstheme="minorHAnsi"/>
        </w:rPr>
        <w:t>CHEQ</w:t>
      </w:r>
      <w:r w:rsidR="00651C38" w:rsidRPr="00EC028C">
        <w:rPr>
          <w:rFonts w:cs="Raavi" w:hint="cs"/>
          <w:cs/>
          <w:lang w:bidi="pa-IN"/>
        </w:rPr>
        <w:t xml:space="preserve"> ਡੈਟਾ ਸੁਰੱਖਿਅਤ ਰੱਖਣ ਲਈ </w:t>
      </w:r>
      <w:r w:rsidR="005F3B5E" w:rsidRPr="00EC028C">
        <w:rPr>
          <w:rFonts w:cstheme="minorHAnsi"/>
        </w:rPr>
        <w:t xml:space="preserve"> HELP </w:t>
      </w:r>
      <w:r w:rsidR="00651C38" w:rsidRPr="00EC028C">
        <w:rPr>
          <w:rFonts w:cs="Raavi" w:hint="cs"/>
          <w:cs/>
          <w:lang w:bidi="pa-IN"/>
        </w:rPr>
        <w:t xml:space="preserve">ਜ਼ਿੰਮੇਵਾਰ ਹੈ; ਤੁਹਾਡੇ ਬੱਚੇ ਦੀ ਨਿਜੀ ਜਾਣਕਾਰੀ ਨੂੰ </w:t>
      </w:r>
      <w:r w:rsidR="005F3B5E" w:rsidRPr="00EC028C">
        <w:rPr>
          <w:rFonts w:cstheme="minorHAnsi"/>
        </w:rPr>
        <w:t xml:space="preserve"> University of British Columbia</w:t>
      </w:r>
      <w:r w:rsidR="00651C38" w:rsidRPr="00EC028C">
        <w:rPr>
          <w:rFonts w:cs="Raavi" w:hint="cs"/>
          <w:cs/>
          <w:lang w:bidi="pa-IN"/>
        </w:rPr>
        <w:t xml:space="preserve"> ਵਿਖੇ ਇੱਕ ਸੁਰੱਖਿਅਤ ਖੋਜ ਵਾਤਾਵਰਨ ਵਿੱਚ ਰੱਖਿਆ ਜਾਵੇਗਾ।</w:t>
      </w:r>
    </w:p>
    <w:p w14:paraId="1F34416B" w14:textId="61C98269" w:rsidR="005F3B5E" w:rsidRPr="00150836" w:rsidRDefault="00651C38" w:rsidP="02BE6C50">
      <w:pPr>
        <w:rPr>
          <w:rFonts w:cs="Raavi"/>
          <w:lang w:bidi="pa-IN"/>
        </w:rPr>
      </w:pPr>
      <w:r w:rsidRPr="00EC028C">
        <w:rPr>
          <w:rFonts w:cs="Raavi" w:hint="cs"/>
          <w:cs/>
          <w:lang w:bidi="pa-IN"/>
        </w:rPr>
        <w:lastRenderedPageBreak/>
        <w:t xml:space="preserve">ਜੇ ਤੁਸੀਂ </w:t>
      </w:r>
      <w:r w:rsidRPr="00EC028C">
        <w:rPr>
          <w:rFonts w:cstheme="minorHAnsi"/>
        </w:rPr>
        <w:t>CHEQ</w:t>
      </w:r>
      <w:r w:rsidRPr="00EC028C">
        <w:t xml:space="preserve"> </w:t>
      </w:r>
      <w:r w:rsidRPr="00EC028C">
        <w:rPr>
          <w:rFonts w:cs="Raavi" w:hint="cs"/>
          <w:cs/>
          <w:lang w:bidi="pa-IN"/>
        </w:rPr>
        <w:t>ਦੇ ਬਾਰੇ ਹੋਰ ਜਾਣਕਾਰੀ ਪ੍ਰਾਪਤ ਕਰਨਾ ਚਾਹੁੰਦੇ ਹੋ ਜਾਂ ਜੇ ਤੁ</w:t>
      </w:r>
      <w:r w:rsidR="00150836" w:rsidRPr="00EC028C">
        <w:rPr>
          <w:rFonts w:cs="Raavi" w:hint="cs"/>
          <w:cs/>
          <w:lang w:bidi="pa-IN"/>
        </w:rPr>
        <w:t xml:space="preserve">ਹਾਡੇ ਮਨ ਵਿੱਚ ਇਸ ਪ੍ਰੋਜੈਕਟ ਬਾਰੇ ਕੋਈ ਸਵਾਲ ਹਨ ਤਾਂ ਕਿਰਪਾ ਕਰਕੇ </w:t>
      </w:r>
      <w:r w:rsidR="00150836" w:rsidRPr="00EC028C">
        <w:rPr>
          <w:rFonts w:cstheme="minorHAnsi"/>
        </w:rPr>
        <w:t>CHEQ</w:t>
      </w:r>
      <w:r w:rsidR="00150836" w:rsidRPr="00EC028C">
        <w:rPr>
          <w:rFonts w:cs="Raavi" w:hint="cs"/>
          <w:cs/>
          <w:lang w:bidi="pa-IN"/>
        </w:rPr>
        <w:t xml:space="preserve"> ਦੀ ਵੈਬਸਾਈਟ </w:t>
      </w:r>
      <w:hyperlink r:id="rId6" w:history="1">
        <w:r w:rsidR="00481B07" w:rsidRPr="00EC028C">
          <w:rPr>
            <w:rStyle w:val="Hyperlink"/>
          </w:rPr>
          <w:t>https://earlylearning.ubc.ca/monitoring-system/cheq/cheq-overview/</w:t>
        </w:r>
      </w:hyperlink>
      <w:r w:rsidR="00481B07" w:rsidRPr="00EC028C">
        <w:t xml:space="preserve"> </w:t>
      </w:r>
      <w:r w:rsidR="00150836" w:rsidRPr="00EC028C">
        <w:rPr>
          <w:rFonts w:cs="Raavi" w:hint="cs"/>
          <w:cs/>
          <w:lang w:bidi="pa-IN"/>
        </w:rPr>
        <w:t xml:space="preserve">‘ਤੇ ਜਾਓ ਜਾਂ </w:t>
      </w:r>
      <w:r w:rsidR="07A9AF63" w:rsidRPr="00EC028C">
        <w:rPr>
          <w:rFonts w:cs="Whitney Book"/>
          <w:color w:val="000000" w:themeColor="text1"/>
        </w:rPr>
        <w:t xml:space="preserve">CHEQ </w:t>
      </w:r>
      <w:r w:rsidR="00150836" w:rsidRPr="00EC028C">
        <w:rPr>
          <w:rFonts w:cs="Raavi" w:hint="cs"/>
          <w:color w:val="000000" w:themeColor="text1"/>
          <w:cs/>
          <w:lang w:bidi="pa-IN"/>
        </w:rPr>
        <w:t>ਪ੍ਰੋਜੈਕਟ</w:t>
      </w:r>
      <w:r w:rsidR="00150836">
        <w:rPr>
          <w:rFonts w:cs="Raavi" w:hint="cs"/>
          <w:color w:val="000000" w:themeColor="text1"/>
          <w:cs/>
          <w:lang w:bidi="pa-IN"/>
        </w:rPr>
        <w:t xml:space="preserve"> ਦੀ ਟੀਮ ਨਾਲ </w:t>
      </w:r>
      <w:hyperlink r:id="rId7" w:history="1">
        <w:r w:rsidR="00A310CD" w:rsidRPr="005F4F46">
          <w:rPr>
            <w:rStyle w:val="Hyperlink"/>
            <w:rFonts w:cs="Whitney Book"/>
          </w:rPr>
          <w:t>cheq@help.ubc.ca</w:t>
        </w:r>
      </w:hyperlink>
      <w:r w:rsidR="07A9AF63" w:rsidRPr="02BE6C50">
        <w:rPr>
          <w:rFonts w:cs="Whitney Book"/>
          <w:color w:val="000000" w:themeColor="text1"/>
        </w:rPr>
        <w:t xml:space="preserve"> </w:t>
      </w:r>
      <w:r w:rsidR="00150836">
        <w:rPr>
          <w:rFonts w:cs="Raavi" w:hint="cs"/>
          <w:color w:val="000000" w:themeColor="text1"/>
          <w:cs/>
          <w:lang w:bidi="pa-IN"/>
        </w:rPr>
        <w:t>ਜਾਂ</w:t>
      </w:r>
      <w:r w:rsidR="0872F60D" w:rsidRPr="02BE6C50">
        <w:rPr>
          <w:rFonts w:cs="Whitney Book"/>
          <w:color w:val="000000" w:themeColor="text1"/>
        </w:rPr>
        <w:t xml:space="preserve"> </w:t>
      </w:r>
      <w:r w:rsidR="07A9AF63" w:rsidRPr="02BE6C50">
        <w:rPr>
          <w:rFonts w:cs="Whitney Book"/>
          <w:color w:val="000000" w:themeColor="text1"/>
        </w:rPr>
        <w:t>604.822.3361</w:t>
      </w:r>
      <w:r w:rsidR="00150836">
        <w:rPr>
          <w:rFonts w:cs="Raavi" w:hint="cs"/>
          <w:color w:val="000000" w:themeColor="text1"/>
          <w:cs/>
          <w:lang w:bidi="pa-IN"/>
        </w:rPr>
        <w:t xml:space="preserve"> ‘ਤੇ ਸੰਪਰਕ ਕਰੋ। ਜੇ ਤੁਹਾਡੇ ਮਨ ਵਿੱਚ ਕਿਸੇ ਵੀ ਸਮੇਂ ਸਾਡੇ ਸਕੂਲ ਦੀ ਭਾਗੀਦਾਰੀ ਬਾਰੇ ਕੋਈ ਸਵਾਲ ਹੋਣ ਤਾਂ ਕਿਰਪਾ ਕਰਕੇ </w:t>
      </w:r>
      <w:r w:rsidR="58882BFD" w:rsidRPr="00070669">
        <w:rPr>
          <w:highlight w:val="yellow"/>
        </w:rPr>
        <w:t>[insert school CHEQ contact name here]</w:t>
      </w:r>
      <w:r w:rsidR="58882BFD" w:rsidRPr="02BE6C50">
        <w:t xml:space="preserve"> </w:t>
      </w:r>
      <w:r w:rsidR="00150836">
        <w:rPr>
          <w:rFonts w:cs="Raavi" w:hint="cs"/>
          <w:cs/>
          <w:lang w:bidi="pa-IN"/>
        </w:rPr>
        <w:t>ਨਾਲ ਸੰਪਰਕ ਕਰੋ।</w:t>
      </w:r>
    </w:p>
    <w:p w14:paraId="32BE5BAC" w14:textId="44DB606E" w:rsidR="005F3B5E" w:rsidRDefault="00A25569" w:rsidP="02BE6C50">
      <w:pPr>
        <w:rPr>
          <w:b/>
          <w:bCs/>
        </w:rPr>
      </w:pPr>
      <w:r>
        <w:rPr>
          <w:rFonts w:cs="Raavi" w:hint="cs"/>
          <w:b/>
          <w:bCs/>
          <w:cs/>
          <w:lang w:bidi="pa-IN"/>
        </w:rPr>
        <w:t>ਹਾਲਾਂ</w:t>
      </w:r>
      <w:r w:rsidRPr="00A25569">
        <w:rPr>
          <w:rFonts w:cs="Raavi"/>
          <w:b/>
          <w:bCs/>
          <w:cs/>
          <w:lang w:bidi="pa-IN"/>
        </w:rPr>
        <w:t xml:space="preserve">ਕਿ </w:t>
      </w:r>
      <w:r w:rsidRPr="00A25569">
        <w:rPr>
          <w:b/>
          <w:bCs/>
        </w:rPr>
        <w:t xml:space="preserve">CHEQ </w:t>
      </w:r>
      <w:r w:rsidRPr="00A25569">
        <w:rPr>
          <w:rFonts w:cs="Raavi"/>
          <w:b/>
          <w:bCs/>
          <w:cs/>
          <w:lang w:bidi="pa-IN"/>
        </w:rPr>
        <w:t xml:space="preserve">ਨੂੰ ਪੂਰਾ ਕਰਨਾ </w:t>
      </w:r>
      <w:r>
        <w:rPr>
          <w:rFonts w:cs="Raavi" w:hint="cs"/>
          <w:b/>
          <w:bCs/>
          <w:cs/>
          <w:lang w:bidi="pa-IN"/>
        </w:rPr>
        <w:t xml:space="preserve">ਤੁਹਾਡੇ ਲਈ </w:t>
      </w:r>
      <w:r w:rsidRPr="00A25569">
        <w:rPr>
          <w:rFonts w:cs="Raavi"/>
          <w:b/>
          <w:bCs/>
          <w:cs/>
          <w:lang w:bidi="pa-IN"/>
        </w:rPr>
        <w:t>ਪੂਰੀ ਤਰ੍ਹਾਂ ਸਵੈ-ਇੱਛਤ ਹੈ</w:t>
      </w:r>
      <w:r w:rsidRPr="00A25569">
        <w:rPr>
          <w:b/>
          <w:bCs/>
        </w:rPr>
        <w:t xml:space="preserve">, </w:t>
      </w:r>
      <w:r w:rsidRPr="00A25569">
        <w:rPr>
          <w:rFonts w:cs="Raavi"/>
          <w:b/>
          <w:bCs/>
          <w:cs/>
          <w:lang w:bidi="pa-IN"/>
        </w:rPr>
        <w:t xml:space="preserve">ਅਸੀਂ ਤੁਹਾਨੂੰ ਹਿੱਸਾ ਲੈਣ ਲਈ ਉਤਸ਼ਾਹਿਤ ਕਰਦੇ ਹਾਂ ਕਿਉਂਕਿ </w:t>
      </w:r>
      <w:r w:rsidRPr="00A25569">
        <w:rPr>
          <w:b/>
          <w:bCs/>
        </w:rPr>
        <w:t xml:space="preserve">CHEQ </w:t>
      </w:r>
      <w:r w:rsidRPr="00A25569">
        <w:rPr>
          <w:rFonts w:cs="Raavi"/>
          <w:b/>
          <w:bCs/>
          <w:cs/>
          <w:lang w:bidi="pa-IN"/>
        </w:rPr>
        <w:t xml:space="preserve">ਦਾ </w:t>
      </w:r>
      <w:r>
        <w:rPr>
          <w:rFonts w:cs="Raavi" w:hint="cs"/>
          <w:b/>
          <w:bCs/>
          <w:cs/>
          <w:lang w:bidi="pa-IN"/>
        </w:rPr>
        <w:t>ਡੈ</w:t>
      </w:r>
      <w:r w:rsidRPr="00A25569">
        <w:rPr>
          <w:rFonts w:cs="Raavi"/>
          <w:b/>
          <w:bCs/>
          <w:cs/>
          <w:lang w:bidi="pa-IN"/>
        </w:rPr>
        <w:t xml:space="preserve">ਟਾ ਸਾਡੀ ਕਮਿਊਨਿਟੀ ਵਿੱਚ ਬੱਚਿਆਂ </w:t>
      </w:r>
      <w:r>
        <w:rPr>
          <w:rFonts w:cs="Raavi" w:hint="cs"/>
          <w:b/>
          <w:bCs/>
          <w:cs/>
          <w:lang w:bidi="pa-IN"/>
        </w:rPr>
        <w:t>ਦੇ ਅੱਗੇ ਵੱਧਣ</w:t>
      </w:r>
      <w:r w:rsidRPr="00A25569">
        <w:rPr>
          <w:rFonts w:cs="Raavi"/>
          <w:b/>
          <w:bCs/>
          <w:cs/>
          <w:lang w:bidi="pa-IN"/>
        </w:rPr>
        <w:t xml:space="preserve"> ਵਿੱਚ ਮਦਦ ਕਰਨ ਲਈ </w:t>
      </w:r>
      <w:r>
        <w:rPr>
          <w:rFonts w:cs="Raavi" w:hint="cs"/>
          <w:b/>
          <w:bCs/>
          <w:cs/>
          <w:lang w:bidi="pa-IN"/>
        </w:rPr>
        <w:t>ਮੁੱਢਲੇ</w:t>
      </w:r>
      <w:r w:rsidRPr="00A25569">
        <w:rPr>
          <w:rFonts w:cs="Raavi"/>
          <w:b/>
          <w:bCs/>
          <w:cs/>
          <w:lang w:bidi="pa-IN"/>
        </w:rPr>
        <w:t xml:space="preserve"> ਅਨੁਭਵ </w:t>
      </w:r>
      <w:r>
        <w:rPr>
          <w:rFonts w:cs="Raavi" w:hint="cs"/>
          <w:b/>
          <w:bCs/>
          <w:cs/>
          <w:lang w:bidi="pa-IN"/>
        </w:rPr>
        <w:t>ਦੀ ਰਚਨਾ ਕਰਨ</w:t>
      </w:r>
      <w:r w:rsidRPr="00A25569">
        <w:rPr>
          <w:rFonts w:cs="Raavi"/>
          <w:b/>
          <w:bCs/>
          <w:cs/>
          <w:lang w:bidi="pa-IN"/>
        </w:rPr>
        <w:t xml:space="preserve"> ਦੇ ਤਰੀਕਿਆਂ ਬਾਰੇ ਵਧੇਰੇ ਜਾਗਰੂਕ ਹੋਣ ਵਿੱਚ ਸਾਡੀ ਮਦਦ ਕਰ ਸਕਦਾ ਹੈ।</w:t>
      </w:r>
      <w:r>
        <w:rPr>
          <w:rFonts w:cs="Raavi" w:hint="cs"/>
          <w:b/>
          <w:bCs/>
          <w:cs/>
          <w:lang w:bidi="pa-IN"/>
        </w:rPr>
        <w:t xml:space="preserve"> </w:t>
      </w:r>
      <w:r w:rsidRPr="00A25569">
        <w:rPr>
          <w:rFonts w:cs="Raavi"/>
          <w:b/>
          <w:bCs/>
          <w:cs/>
          <w:lang w:bidi="pa-IN"/>
        </w:rPr>
        <w:t>ਅਸੀਂ ਤੁਹਾ</w:t>
      </w:r>
      <w:r>
        <w:rPr>
          <w:rFonts w:cs="Raavi" w:hint="cs"/>
          <w:b/>
          <w:bCs/>
          <w:cs/>
          <w:lang w:bidi="pa-IN"/>
        </w:rPr>
        <w:t>ਡੀ ਸਹਾਇਤਾ</w:t>
      </w:r>
      <w:r w:rsidRPr="00A25569">
        <w:rPr>
          <w:rFonts w:cs="Raavi"/>
          <w:b/>
          <w:bCs/>
          <w:cs/>
          <w:lang w:bidi="pa-IN"/>
        </w:rPr>
        <w:t xml:space="preserve"> ਲਈ ਪਹਿਲਾਂ ਤੋਂ ਤੁਹਾਡਾ ਧੰਨਵਾਦ ਕਰਦੇ ਹਾਂ।</w:t>
      </w:r>
      <w:r w:rsidR="58882BFD" w:rsidRPr="02BE6C50">
        <w:rPr>
          <w:b/>
          <w:bCs/>
        </w:rPr>
        <w:t xml:space="preserve"> </w:t>
      </w:r>
    </w:p>
    <w:p w14:paraId="3427D90D" w14:textId="77BE86F6" w:rsidR="00A310CD" w:rsidRDefault="00A310CD" w:rsidP="02BE6C50">
      <w:pPr>
        <w:rPr>
          <w:b/>
          <w:bCs/>
        </w:rPr>
      </w:pPr>
    </w:p>
    <w:p w14:paraId="4BCF98FF" w14:textId="77777777" w:rsidR="005F3B5E" w:rsidRDefault="005F3B5E" w:rsidP="005F3B5E"/>
    <w:p w14:paraId="762D3B5C" w14:textId="65C1F4AC" w:rsidR="005F3B5E" w:rsidRDefault="00A25569" w:rsidP="005F3B5E">
      <w:r>
        <w:rPr>
          <w:rFonts w:cs="Raavi" w:hint="cs"/>
          <w:cs/>
          <w:lang w:bidi="pa-IN"/>
        </w:rPr>
        <w:t>ਨਿੱਘੀਆਂ ਸ਼ੁਭ ਇੱਛਾਵਾਂ ਸਹਿਤ</w:t>
      </w:r>
      <w:r w:rsidR="005F3B5E">
        <w:t xml:space="preserve">, </w:t>
      </w:r>
    </w:p>
    <w:p w14:paraId="404B38A0" w14:textId="285D4707" w:rsidR="003A5EE1" w:rsidRDefault="58882BFD" w:rsidP="005F3B5E">
      <w:pPr>
        <w:tabs>
          <w:tab w:val="left" w:pos="720"/>
          <w:tab w:val="left" w:pos="1440"/>
          <w:tab w:val="left" w:pos="2160"/>
          <w:tab w:val="left" w:pos="2880"/>
          <w:tab w:val="right" w:pos="9360"/>
        </w:tabs>
      </w:pPr>
      <w:r w:rsidRPr="006755F1">
        <w:rPr>
          <w:highlight w:val="yellow"/>
        </w:rPr>
        <w:t>[Insert principal signature here]</w:t>
      </w:r>
      <w:r w:rsidR="005F3B5E" w:rsidRPr="006755F1">
        <w:rPr>
          <w:highlight w:val="yellow"/>
        </w:rPr>
        <w:tab/>
      </w:r>
      <w:r w:rsidR="005F3B5E" w:rsidRPr="006755F1">
        <w:rPr>
          <w:highlight w:val="yellow"/>
        </w:rPr>
        <w:tab/>
      </w:r>
      <w:r w:rsidRPr="006755F1">
        <w:rPr>
          <w:highlight w:val="yellow"/>
        </w:rPr>
        <w:t>[If applicable: insert CHEQ school contact information here]</w:t>
      </w:r>
    </w:p>
    <w:p w14:paraId="45983ECB" w14:textId="30A58CB2" w:rsidR="00A310CD" w:rsidRDefault="00A310CD" w:rsidP="00A310CD">
      <w:pPr>
        <w:rPr>
          <w:rFonts w:cstheme="minorHAnsi"/>
        </w:rPr>
      </w:pPr>
      <w:r w:rsidRPr="00EC028C">
        <w:rPr>
          <w:rFonts w:cstheme="minorHAnsi"/>
        </w:rPr>
        <w:t xml:space="preserve">CHEQ </w:t>
      </w:r>
      <w:r w:rsidR="00F62937" w:rsidRPr="00EC028C">
        <w:rPr>
          <w:rFonts w:cs="Raavi" w:hint="cs"/>
          <w:cs/>
          <w:lang w:bidi="pa-IN"/>
        </w:rPr>
        <w:t>ਉਹ</w:t>
      </w:r>
      <w:r w:rsidR="00A25569" w:rsidRPr="00EC028C">
        <w:rPr>
          <w:rFonts w:cs="Raavi" w:hint="cs"/>
          <w:cs/>
          <w:lang w:bidi="pa-IN"/>
        </w:rPr>
        <w:t xml:space="preserve"> ਸਵਾਲਨਾਮਾ</w:t>
      </w:r>
      <w:r w:rsidR="00A25569">
        <w:rPr>
          <w:rFonts w:cs="Raavi" w:hint="cs"/>
          <w:cs/>
          <w:lang w:bidi="pa-IN"/>
        </w:rPr>
        <w:t xml:space="preserve"> ਹੈ ਜਿਸ ਨੂੰ ਬੱਚੇ ਦੇ ਮਾਤਾ-ਪਿਤਾ</w:t>
      </w:r>
      <w:r w:rsidR="00F62937">
        <w:rPr>
          <w:rFonts w:cs="Raavi" w:hint="cs"/>
          <w:cs/>
          <w:lang w:bidi="pa-IN"/>
        </w:rPr>
        <w:t>/ਨਿਗਰਾਨ ਉਸ ਸਮੇਂ ਭਰਦੇ ਹਨ ਜਦੋਂ ਉਹਨਾਂ ਦਾ ਬੱਚਾ ਕਿੰਡਰਗਾਰਟਨ ਵਿੱਚ ਦਾਖਲ ਹੁੰਦਾ ਹੈ।</w:t>
      </w:r>
    </w:p>
    <w:p w14:paraId="7CADD120" w14:textId="72CAB33C" w:rsidR="00A310CD" w:rsidRPr="005F3B5E" w:rsidRDefault="00F62937" w:rsidP="00A310CD">
      <w:pPr>
        <w:rPr>
          <w:b/>
          <w:bCs/>
        </w:rPr>
      </w:pPr>
      <w:r>
        <w:rPr>
          <w:rFonts w:cs="Raavi" w:hint="cs"/>
          <w:cs/>
          <w:lang w:bidi="pa-IN"/>
        </w:rPr>
        <w:t>ਬੱਚੇ ਦੇ ਕਿੰਡਰਗਾਰਟਨ ਵਿੱਚ ਦਾਖਲ ਹੋਣ ਸਮੇਂ ਉਸਦੇ ਮਾਤਾ-ਪਿਤਾ/ਨਿਗਰਾਨ ਦੁਆਰਾ ਭਰਿਆ ਗਿਆ।</w:t>
      </w:r>
    </w:p>
    <w:p w14:paraId="2BB6E71E" w14:textId="77777777" w:rsidR="003A5EE1" w:rsidRPr="003A5EE1" w:rsidRDefault="003A5EE1" w:rsidP="006755F1"/>
    <w:p w14:paraId="331AA6F9" w14:textId="77777777" w:rsidR="003A5EE1" w:rsidRPr="00CC30AE" w:rsidRDefault="003A5EE1" w:rsidP="006755F1"/>
    <w:p w14:paraId="11FFB034" w14:textId="77777777" w:rsidR="003A5EE1" w:rsidRPr="00CC30AE" w:rsidRDefault="003A5EE1" w:rsidP="006755F1"/>
    <w:p w14:paraId="32E65E57" w14:textId="77777777" w:rsidR="003A5EE1" w:rsidRPr="00CC30AE" w:rsidRDefault="003A5EE1" w:rsidP="006755F1"/>
    <w:p w14:paraId="7424929F" w14:textId="77777777" w:rsidR="003A5EE1" w:rsidRPr="00CC30AE" w:rsidRDefault="003A5EE1" w:rsidP="006755F1"/>
    <w:p w14:paraId="0D651E7B" w14:textId="77777777" w:rsidR="003A5EE1" w:rsidRPr="00CC30AE" w:rsidRDefault="003A5EE1" w:rsidP="006755F1"/>
    <w:p w14:paraId="22F2F351" w14:textId="77777777" w:rsidR="003A5EE1" w:rsidRPr="00CC30AE" w:rsidRDefault="003A5EE1" w:rsidP="006755F1"/>
    <w:p w14:paraId="1D7A8EEB" w14:textId="7B4F0EAD" w:rsidR="005F3B5E" w:rsidRPr="00CC30AE" w:rsidRDefault="005F3B5E" w:rsidP="006755F1"/>
    <w:sectPr w:rsidR="005F3B5E" w:rsidRPr="00CC30AE" w:rsidSect="00275702">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D2DEB" w14:textId="77777777" w:rsidR="00275702" w:rsidRDefault="00275702" w:rsidP="00D146A7">
      <w:pPr>
        <w:spacing w:after="0" w:line="240" w:lineRule="auto"/>
      </w:pPr>
      <w:r>
        <w:separator/>
      </w:r>
    </w:p>
  </w:endnote>
  <w:endnote w:type="continuationSeparator" w:id="0">
    <w:p w14:paraId="648447FF" w14:textId="77777777" w:rsidR="00275702" w:rsidRDefault="00275702" w:rsidP="00D14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hitney Book">
    <w:altName w:val="Calibri"/>
    <w:panose1 w:val="00000000000000000000"/>
    <w:charset w:val="00"/>
    <w:family w:val="modern"/>
    <w:notTrueType/>
    <w:pitch w:val="variable"/>
    <w:sig w:usb0="A00000FF" w:usb1="4000004A" w:usb2="00000000" w:usb3="00000000" w:csb0="0000000B" w:csb1="00000000"/>
  </w:font>
  <w:font w:name="Segoe UI">
    <w:panose1 w:val="020B0502040204020203"/>
    <w:charset w:val="00"/>
    <w:family w:val="swiss"/>
    <w:pitch w:val="variable"/>
    <w:sig w:usb0="E4002EFF" w:usb1="C000E47F"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BB27B" w14:textId="1C57848C" w:rsidR="00BD343E" w:rsidRDefault="00BD343E" w:rsidP="003A5E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E1E1764" w14:textId="77777777" w:rsidR="00BD343E" w:rsidRDefault="00BD343E" w:rsidP="00BD34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F8CAC" w14:textId="7399BBB5" w:rsidR="00BD343E" w:rsidRPr="006B2CC9" w:rsidRDefault="02BE6C50" w:rsidP="02BE6C50">
    <w:pPr>
      <w:pStyle w:val="Footer"/>
      <w:jc w:val="right"/>
      <w:rPr>
        <w:sz w:val="18"/>
        <w:szCs w:val="18"/>
      </w:rPr>
    </w:pPr>
    <w:r w:rsidRPr="02BE6C50">
      <w:rPr>
        <w:rFonts w:cs="Arial"/>
        <w:color w:val="000000" w:themeColor="text1"/>
        <w:sz w:val="18"/>
        <w:szCs w:val="18"/>
      </w:rPr>
      <w:t xml:space="preserve">H20-02241 | </w:t>
    </w:r>
    <w:r w:rsidRPr="02BE6C50">
      <w:rPr>
        <w:sz w:val="18"/>
        <w:szCs w:val="18"/>
      </w:rPr>
      <w:t xml:space="preserve">Version: </w:t>
    </w:r>
    <w:r w:rsidR="00CA3CAA">
      <w:rPr>
        <w:sz w:val="18"/>
        <w:szCs w:val="18"/>
      </w:rPr>
      <w:t>J</w:t>
    </w:r>
    <w:r w:rsidR="005D5A42">
      <w:rPr>
        <w:sz w:val="18"/>
        <w:szCs w:val="18"/>
      </w:rPr>
      <w:t>anuary</w:t>
    </w:r>
    <w:r w:rsidRPr="02BE6C50">
      <w:rPr>
        <w:sz w:val="18"/>
        <w:szCs w:val="18"/>
      </w:rPr>
      <w:t xml:space="preserve"> 1</w:t>
    </w:r>
    <w:r w:rsidR="005D5A42">
      <w:rPr>
        <w:sz w:val="18"/>
        <w:szCs w:val="18"/>
      </w:rPr>
      <w:t>1</w:t>
    </w:r>
    <w:r w:rsidRPr="02BE6C50">
      <w:rPr>
        <w:sz w:val="18"/>
        <w:szCs w:val="18"/>
      </w:rPr>
      <w:t>, 202</w:t>
    </w:r>
    <w:r w:rsidR="005D5A42">
      <w:rPr>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832B1" w14:textId="77777777" w:rsidR="00275702" w:rsidRDefault="00275702" w:rsidP="00D146A7">
      <w:pPr>
        <w:spacing w:after="0" w:line="240" w:lineRule="auto"/>
      </w:pPr>
      <w:r>
        <w:separator/>
      </w:r>
    </w:p>
  </w:footnote>
  <w:footnote w:type="continuationSeparator" w:id="0">
    <w:p w14:paraId="2A46AECB" w14:textId="77777777" w:rsidR="00275702" w:rsidRDefault="00275702" w:rsidP="00D146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2BE6C50" w14:paraId="229389A0" w14:textId="77777777" w:rsidTr="02BE6C50">
      <w:tc>
        <w:tcPr>
          <w:tcW w:w="3120" w:type="dxa"/>
        </w:tcPr>
        <w:p w14:paraId="1AD9E3B3" w14:textId="2DB90F2C" w:rsidR="02BE6C50" w:rsidRDefault="02BE6C50" w:rsidP="02BE6C50">
          <w:pPr>
            <w:pStyle w:val="Header"/>
            <w:ind w:left="-115"/>
          </w:pPr>
        </w:p>
      </w:tc>
      <w:tc>
        <w:tcPr>
          <w:tcW w:w="3120" w:type="dxa"/>
        </w:tcPr>
        <w:p w14:paraId="050A46A2" w14:textId="3C198582" w:rsidR="02BE6C50" w:rsidRDefault="02BE6C50" w:rsidP="02BE6C50">
          <w:pPr>
            <w:pStyle w:val="Header"/>
            <w:jc w:val="center"/>
          </w:pPr>
        </w:p>
      </w:tc>
      <w:tc>
        <w:tcPr>
          <w:tcW w:w="3120" w:type="dxa"/>
        </w:tcPr>
        <w:p w14:paraId="43F9A11D" w14:textId="2F949C3A" w:rsidR="02BE6C50" w:rsidRDefault="02BE6C50" w:rsidP="02BE6C50">
          <w:pPr>
            <w:pStyle w:val="Header"/>
            <w:ind w:right="-115"/>
            <w:jc w:val="right"/>
          </w:pPr>
        </w:p>
      </w:tc>
    </w:tr>
  </w:tbl>
  <w:p w14:paraId="4B625956" w14:textId="0CA00611" w:rsidR="02BE6C50" w:rsidRDefault="02BE6C50" w:rsidP="02BE6C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LQwNjK2tDQ3tbBU0lEKTi0uzszPAykwqQUAPPituiwAAAA="/>
  </w:docVars>
  <w:rsids>
    <w:rsidRoot w:val="00D146A7"/>
    <w:rsid w:val="0004310B"/>
    <w:rsid w:val="00070669"/>
    <w:rsid w:val="000769AC"/>
    <w:rsid w:val="00083D3D"/>
    <w:rsid w:val="000B6ADD"/>
    <w:rsid w:val="000D1D44"/>
    <w:rsid w:val="000E6AFE"/>
    <w:rsid w:val="00150836"/>
    <w:rsid w:val="001A71EB"/>
    <w:rsid w:val="001E7562"/>
    <w:rsid w:val="0020788C"/>
    <w:rsid w:val="00225A20"/>
    <w:rsid w:val="00275702"/>
    <w:rsid w:val="00282AB3"/>
    <w:rsid w:val="00282F85"/>
    <w:rsid w:val="002D3F24"/>
    <w:rsid w:val="002F0E9C"/>
    <w:rsid w:val="0033564C"/>
    <w:rsid w:val="003A5EE1"/>
    <w:rsid w:val="003B216F"/>
    <w:rsid w:val="003E655F"/>
    <w:rsid w:val="00481B07"/>
    <w:rsid w:val="004D76A1"/>
    <w:rsid w:val="00520960"/>
    <w:rsid w:val="0059165E"/>
    <w:rsid w:val="005D5A42"/>
    <w:rsid w:val="005F3B5E"/>
    <w:rsid w:val="006016AF"/>
    <w:rsid w:val="00651C38"/>
    <w:rsid w:val="00662141"/>
    <w:rsid w:val="006755F1"/>
    <w:rsid w:val="006B2CC9"/>
    <w:rsid w:val="006D6149"/>
    <w:rsid w:val="00742DD9"/>
    <w:rsid w:val="00746AAC"/>
    <w:rsid w:val="007630D1"/>
    <w:rsid w:val="007A77F2"/>
    <w:rsid w:val="007B6466"/>
    <w:rsid w:val="007B6785"/>
    <w:rsid w:val="007C1A3E"/>
    <w:rsid w:val="007F0968"/>
    <w:rsid w:val="00857F6E"/>
    <w:rsid w:val="008670F2"/>
    <w:rsid w:val="008B3716"/>
    <w:rsid w:val="008F0DA4"/>
    <w:rsid w:val="00914158"/>
    <w:rsid w:val="009E7622"/>
    <w:rsid w:val="00A25569"/>
    <w:rsid w:val="00A310CD"/>
    <w:rsid w:val="00AC10F4"/>
    <w:rsid w:val="00AC21B0"/>
    <w:rsid w:val="00B27BFF"/>
    <w:rsid w:val="00BC54AB"/>
    <w:rsid w:val="00BD343E"/>
    <w:rsid w:val="00C17F09"/>
    <w:rsid w:val="00C41D65"/>
    <w:rsid w:val="00CA04F0"/>
    <w:rsid w:val="00CA3CAA"/>
    <w:rsid w:val="00CA70B9"/>
    <w:rsid w:val="00CC30AE"/>
    <w:rsid w:val="00CD7781"/>
    <w:rsid w:val="00D13475"/>
    <w:rsid w:val="00D146A7"/>
    <w:rsid w:val="00D72DC6"/>
    <w:rsid w:val="00DB6186"/>
    <w:rsid w:val="00DF4D44"/>
    <w:rsid w:val="00DF4E33"/>
    <w:rsid w:val="00E12215"/>
    <w:rsid w:val="00E90CF7"/>
    <w:rsid w:val="00E942B4"/>
    <w:rsid w:val="00EC028C"/>
    <w:rsid w:val="00EC503B"/>
    <w:rsid w:val="00EC7337"/>
    <w:rsid w:val="00F20F34"/>
    <w:rsid w:val="00F31EBF"/>
    <w:rsid w:val="00F62937"/>
    <w:rsid w:val="00F657BA"/>
    <w:rsid w:val="00FE3291"/>
    <w:rsid w:val="02BE6C50"/>
    <w:rsid w:val="07A9AF63"/>
    <w:rsid w:val="0872F60D"/>
    <w:rsid w:val="08EE47C8"/>
    <w:rsid w:val="12DF04AA"/>
    <w:rsid w:val="3EB92657"/>
    <w:rsid w:val="4158B569"/>
    <w:rsid w:val="58882BFD"/>
    <w:rsid w:val="6AB256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BBF5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6A7"/>
  </w:style>
  <w:style w:type="paragraph" w:styleId="Footer">
    <w:name w:val="footer"/>
    <w:basedOn w:val="Normal"/>
    <w:link w:val="FooterChar"/>
    <w:uiPriority w:val="99"/>
    <w:unhideWhenUsed/>
    <w:rsid w:val="00D14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6A7"/>
  </w:style>
  <w:style w:type="paragraph" w:customStyle="1" w:styleId="Default">
    <w:name w:val="Default"/>
    <w:rsid w:val="005F3B5E"/>
    <w:pPr>
      <w:autoSpaceDE w:val="0"/>
      <w:autoSpaceDN w:val="0"/>
      <w:adjustRightInd w:val="0"/>
      <w:spacing w:after="0" w:line="240" w:lineRule="auto"/>
    </w:pPr>
    <w:rPr>
      <w:rFonts w:ascii="Whitney Book" w:hAnsi="Whitney Book" w:cs="Whitney Book"/>
      <w:color w:val="000000"/>
      <w:sz w:val="24"/>
      <w:szCs w:val="24"/>
    </w:rPr>
  </w:style>
  <w:style w:type="character" w:styleId="Hyperlink">
    <w:name w:val="Hyperlink"/>
    <w:basedOn w:val="DefaultParagraphFont"/>
    <w:uiPriority w:val="99"/>
    <w:unhideWhenUsed/>
    <w:rsid w:val="005F3B5E"/>
    <w:rPr>
      <w:color w:val="0563C1" w:themeColor="hyperlink"/>
      <w:u w:val="single"/>
    </w:rPr>
  </w:style>
  <w:style w:type="character" w:customStyle="1" w:styleId="UnresolvedMention1">
    <w:name w:val="Unresolved Mention1"/>
    <w:basedOn w:val="DefaultParagraphFont"/>
    <w:uiPriority w:val="99"/>
    <w:semiHidden/>
    <w:unhideWhenUsed/>
    <w:rsid w:val="005F3B5E"/>
    <w:rPr>
      <w:color w:val="605E5C"/>
      <w:shd w:val="clear" w:color="auto" w:fill="E1DFDD"/>
    </w:rPr>
  </w:style>
  <w:style w:type="character" w:styleId="FollowedHyperlink">
    <w:name w:val="FollowedHyperlink"/>
    <w:basedOn w:val="DefaultParagraphFont"/>
    <w:uiPriority w:val="99"/>
    <w:semiHidden/>
    <w:unhideWhenUsed/>
    <w:rsid w:val="00662141"/>
    <w:rPr>
      <w:color w:val="954F72" w:themeColor="followedHyperlink"/>
      <w:u w:val="single"/>
    </w:rPr>
  </w:style>
  <w:style w:type="character" w:styleId="CommentReference">
    <w:name w:val="annotation reference"/>
    <w:basedOn w:val="DefaultParagraphFont"/>
    <w:uiPriority w:val="99"/>
    <w:semiHidden/>
    <w:unhideWhenUsed/>
    <w:rsid w:val="00225A20"/>
    <w:rPr>
      <w:sz w:val="16"/>
      <w:szCs w:val="16"/>
    </w:rPr>
  </w:style>
  <w:style w:type="paragraph" w:styleId="CommentText">
    <w:name w:val="annotation text"/>
    <w:basedOn w:val="Normal"/>
    <w:link w:val="CommentTextChar"/>
    <w:uiPriority w:val="99"/>
    <w:semiHidden/>
    <w:unhideWhenUsed/>
    <w:rsid w:val="00225A20"/>
    <w:pPr>
      <w:spacing w:line="240" w:lineRule="auto"/>
    </w:pPr>
    <w:rPr>
      <w:sz w:val="20"/>
      <w:szCs w:val="20"/>
    </w:rPr>
  </w:style>
  <w:style w:type="character" w:customStyle="1" w:styleId="CommentTextChar">
    <w:name w:val="Comment Text Char"/>
    <w:basedOn w:val="DefaultParagraphFont"/>
    <w:link w:val="CommentText"/>
    <w:uiPriority w:val="99"/>
    <w:semiHidden/>
    <w:rsid w:val="00225A20"/>
    <w:rPr>
      <w:sz w:val="20"/>
      <w:szCs w:val="20"/>
    </w:rPr>
  </w:style>
  <w:style w:type="paragraph" w:styleId="CommentSubject">
    <w:name w:val="annotation subject"/>
    <w:basedOn w:val="CommentText"/>
    <w:next w:val="CommentText"/>
    <w:link w:val="CommentSubjectChar"/>
    <w:uiPriority w:val="99"/>
    <w:semiHidden/>
    <w:unhideWhenUsed/>
    <w:rsid w:val="00225A20"/>
    <w:rPr>
      <w:b/>
      <w:bCs/>
    </w:rPr>
  </w:style>
  <w:style w:type="character" w:customStyle="1" w:styleId="CommentSubjectChar">
    <w:name w:val="Comment Subject Char"/>
    <w:basedOn w:val="CommentTextChar"/>
    <w:link w:val="CommentSubject"/>
    <w:uiPriority w:val="99"/>
    <w:semiHidden/>
    <w:rsid w:val="00225A20"/>
    <w:rPr>
      <w:b/>
      <w:bCs/>
      <w:sz w:val="20"/>
      <w:szCs w:val="20"/>
    </w:rPr>
  </w:style>
  <w:style w:type="paragraph" w:styleId="BalloonText">
    <w:name w:val="Balloon Text"/>
    <w:basedOn w:val="Normal"/>
    <w:link w:val="BalloonTextChar"/>
    <w:uiPriority w:val="99"/>
    <w:semiHidden/>
    <w:unhideWhenUsed/>
    <w:rsid w:val="00225A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A20"/>
    <w:rPr>
      <w:rFonts w:ascii="Segoe UI" w:hAnsi="Segoe UI" w:cs="Segoe UI"/>
      <w:sz w:val="18"/>
      <w:szCs w:val="18"/>
    </w:rPr>
  </w:style>
  <w:style w:type="character" w:styleId="PageNumber">
    <w:name w:val="page number"/>
    <w:basedOn w:val="DefaultParagraphFont"/>
    <w:uiPriority w:val="99"/>
    <w:semiHidden/>
    <w:unhideWhenUsed/>
    <w:rsid w:val="00BD343E"/>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E6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93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cheq@help.ubc.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arlylearning.ubc.ca/monitoring-system/cheq/cheq-overview/"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6T01:31:00Z</dcterms:created>
  <dcterms:modified xsi:type="dcterms:W3CDTF">2024-03-05T22:32:00Z</dcterms:modified>
</cp:coreProperties>
</file>